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59638" w14:textId="1015E730" w:rsidR="00C43A86" w:rsidRPr="00257A94" w:rsidRDefault="00836D38" w:rsidP="00257A94">
      <w:pPr>
        <w:spacing w:after="0" w:line="276" w:lineRule="auto"/>
        <w:rPr>
          <w:rFonts w:ascii="Arial" w:hAnsi="Arial" w:cs="Arial"/>
          <w:b/>
          <w:bCs/>
          <w:sz w:val="34"/>
          <w:szCs w:val="34"/>
        </w:rPr>
      </w:pPr>
      <w:r w:rsidRPr="00257A94">
        <w:rPr>
          <w:rFonts w:ascii="Arial" w:hAnsi="Arial" w:cs="Arial"/>
          <w:noProof/>
          <w:sz w:val="20"/>
          <w:szCs w:val="20"/>
          <w:lang w:val="en-US" w:bidi="km-K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4A1DF4" wp14:editId="1C94915F">
                <wp:simplePos x="0" y="0"/>
                <wp:positionH relativeFrom="column">
                  <wp:posOffset>584200</wp:posOffset>
                </wp:positionH>
                <wp:positionV relativeFrom="paragraph">
                  <wp:posOffset>-273050</wp:posOffset>
                </wp:positionV>
                <wp:extent cx="5549900" cy="5651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9900" cy="565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A22765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P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RMANEN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M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SSION OF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K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INGDOM OF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C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MBODIA </w:t>
                            </w:r>
                          </w:p>
                          <w:p w14:paraId="65CE05E3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14:textFill>
                                  <w14:noFill/>
                                </w14:textFill>
                              </w:rPr>
                            </w:pP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TO THE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U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NITED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N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ATIONS AT 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4"/>
                                <w:szCs w:val="34"/>
                              </w:rPr>
                              <w:t>G</w:t>
                            </w:r>
                            <w:r w:rsidRPr="00836D38">
                              <w:rPr>
                                <w:rFonts w:ascii="Arial" w:hAnsi="Arial" w:cs="Arial"/>
                                <w:b/>
                                <w:bCs/>
                                <w:sz w:val="30"/>
                                <w:szCs w:val="30"/>
                              </w:rPr>
                              <w:t xml:space="preserve">ENEVA </w:t>
                            </w:r>
                          </w:p>
                          <w:p w14:paraId="2BC4B826" w14:textId="77777777" w:rsidR="00C43A86" w:rsidRPr="00836D38" w:rsidRDefault="00C43A86" w:rsidP="00C43A86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4A1D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6pt;margin-top:-21.5pt;width:437pt;height:4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" filled="f" stroked="f" strokeweight=".5pt">
                <v:textbox>
                  <w:txbxContent>
                    <w:p w14:paraId="16A22765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P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RMANEN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M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SSION OF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K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INGDOM OF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C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MBODIA </w:t>
                      </w:r>
                    </w:p>
                    <w:p w14:paraId="65CE05E3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0"/>
                          <w:szCs w:val="30"/>
                          <w14:textFill>
                            <w14:noFill/>
                          </w14:textFill>
                        </w:rPr>
                      </w:pP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TO THE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U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NITED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N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ATIONS AT 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4"/>
                          <w:szCs w:val="34"/>
                        </w:rPr>
                        <w:t>G</w:t>
                      </w:r>
                      <w:r w:rsidRPr="00836D38">
                        <w:rPr>
                          <w:rFonts w:ascii="Arial" w:hAnsi="Arial" w:cs="Arial"/>
                          <w:b/>
                          <w:bCs/>
                          <w:sz w:val="30"/>
                          <w:szCs w:val="30"/>
                        </w:rPr>
                        <w:t xml:space="preserve">ENEVA </w:t>
                      </w:r>
                    </w:p>
                    <w:p w14:paraId="2BC4B826" w14:textId="77777777" w:rsidR="00C43A86" w:rsidRPr="00836D38" w:rsidRDefault="00C43A86" w:rsidP="00C43A86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56BF" w:rsidRPr="00257A94">
        <w:rPr>
          <w:rFonts w:ascii="Arial" w:hAnsi="Arial" w:cs="Arial"/>
          <w:b/>
          <w:bCs/>
          <w:noProof/>
          <w:sz w:val="28"/>
          <w:szCs w:val="28"/>
          <w:lang w:val="en-US" w:bidi="km-K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4B0E3D" wp14:editId="24EBC5EA">
                <wp:simplePos x="0" y="0"/>
                <wp:positionH relativeFrom="column">
                  <wp:posOffset>711200</wp:posOffset>
                </wp:positionH>
                <wp:positionV relativeFrom="paragraph">
                  <wp:posOffset>302895</wp:posOffset>
                </wp:positionV>
                <wp:extent cx="511302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02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020193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pt,23.85pt" to="458.6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" strokecolor="#4472c4 [3204]" strokeweight="1.25pt">
                <v:stroke joinstyle="miter"/>
              </v:line>
            </w:pict>
          </mc:Fallback>
        </mc:AlternateContent>
      </w:r>
      <w:r w:rsidR="00C43A86" w:rsidRPr="00257A94">
        <w:rPr>
          <w:rFonts w:ascii="Arial" w:hAnsi="Arial" w:cs="Arial"/>
          <w:noProof/>
          <w:sz w:val="20"/>
          <w:szCs w:val="20"/>
          <w:lang w:val="en-US" w:bidi="km-KH"/>
        </w:rPr>
        <w:drawing>
          <wp:anchor distT="0" distB="0" distL="114300" distR="114300" simplePos="0" relativeHeight="251659264" behindDoc="0" locked="0" layoutInCell="1" allowOverlap="1" wp14:anchorId="67530F0F" wp14:editId="00E4E43C">
            <wp:simplePos x="0" y="0"/>
            <wp:positionH relativeFrom="column">
              <wp:posOffset>-281940</wp:posOffset>
            </wp:positionH>
            <wp:positionV relativeFrom="paragraph">
              <wp:posOffset>-600710</wp:posOffset>
            </wp:positionV>
            <wp:extent cx="935355" cy="9232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" cy="92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E038D" w14:textId="77777777" w:rsidR="00985ABB" w:rsidRPr="00257A94" w:rsidRDefault="00985ABB" w:rsidP="00257A94">
      <w:pPr>
        <w:spacing w:after="0" w:line="276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</w:p>
    <w:p w14:paraId="46E1A0DB" w14:textId="77777777" w:rsidR="00257A94" w:rsidRPr="00257A94" w:rsidRDefault="00257A94" w:rsidP="00257A94">
      <w:pPr>
        <w:tabs>
          <w:tab w:val="left" w:pos="3060"/>
          <w:tab w:val="center" w:pos="4680"/>
        </w:tabs>
        <w:spacing w:after="0" w:line="276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257A94">
        <w:rPr>
          <w:rFonts w:ascii="Arial" w:hAnsi="Arial" w:cs="Arial"/>
          <w:b/>
          <w:bCs/>
          <w:sz w:val="26"/>
          <w:szCs w:val="26"/>
        </w:rPr>
        <w:t>Statement of Cambodia</w:t>
      </w:r>
    </w:p>
    <w:p w14:paraId="58E4CD32" w14:textId="20B25926" w:rsidR="00257A94" w:rsidRPr="00257A94" w:rsidRDefault="00257A94" w:rsidP="00257A94">
      <w:pPr>
        <w:spacing w:after="0" w:line="276" w:lineRule="auto"/>
        <w:jc w:val="center"/>
        <w:rPr>
          <w:rFonts w:ascii="Arial" w:hAnsi="Arial" w:cs="Arial"/>
          <w:sz w:val="26"/>
          <w:szCs w:val="26"/>
        </w:rPr>
      </w:pPr>
      <w:r w:rsidRPr="00257A94">
        <w:rPr>
          <w:rFonts w:ascii="Arial" w:hAnsi="Arial" w:cs="Arial"/>
          <w:sz w:val="26"/>
          <w:szCs w:val="26"/>
        </w:rPr>
        <w:t xml:space="preserve">At the </w:t>
      </w:r>
      <w:r>
        <w:rPr>
          <w:rFonts w:ascii="Arial" w:hAnsi="Arial" w:cs="Arial"/>
          <w:sz w:val="26"/>
          <w:szCs w:val="26"/>
        </w:rPr>
        <w:t>4</w:t>
      </w:r>
      <w:r w:rsidR="00F05709">
        <w:rPr>
          <w:rFonts w:ascii="Arial" w:hAnsi="Arial" w:cs="Arial"/>
          <w:sz w:val="26"/>
          <w:szCs w:val="26"/>
        </w:rPr>
        <w:t>1</w:t>
      </w:r>
      <w:r>
        <w:rPr>
          <w:rFonts w:ascii="Arial" w:hAnsi="Arial" w:cs="Arial"/>
          <w:sz w:val="26"/>
          <w:szCs w:val="26"/>
          <w:vertAlign w:val="superscript"/>
        </w:rPr>
        <w:t>st</w:t>
      </w:r>
      <w:r w:rsidRPr="00257A94">
        <w:rPr>
          <w:rFonts w:ascii="Arial" w:hAnsi="Arial" w:cs="Arial"/>
          <w:sz w:val="26"/>
          <w:szCs w:val="26"/>
        </w:rPr>
        <w:t xml:space="preserve"> Session of the UPR Working Group</w:t>
      </w:r>
    </w:p>
    <w:p w14:paraId="5CA0D69F" w14:textId="086DA5AF" w:rsidR="00257A94" w:rsidRPr="00257A94" w:rsidRDefault="00257A94" w:rsidP="00257A94">
      <w:pPr>
        <w:spacing w:after="0" w:line="276" w:lineRule="auto"/>
        <w:jc w:val="center"/>
        <w:rPr>
          <w:rFonts w:ascii="Arial" w:hAnsi="Arial" w:cs="Arial"/>
          <w:sz w:val="26"/>
          <w:szCs w:val="26"/>
        </w:rPr>
      </w:pPr>
      <w:r w:rsidRPr="00257A94">
        <w:rPr>
          <w:rFonts w:ascii="Arial" w:hAnsi="Arial" w:cs="Arial"/>
          <w:sz w:val="26"/>
          <w:szCs w:val="26"/>
        </w:rPr>
        <w:t xml:space="preserve">UPR of </w:t>
      </w:r>
      <w:r w:rsidR="00FE3E3D">
        <w:rPr>
          <w:rFonts w:ascii="Arial" w:hAnsi="Arial" w:cs="Arial"/>
          <w:sz w:val="26"/>
          <w:szCs w:val="26"/>
        </w:rPr>
        <w:t xml:space="preserve">the United Kingdom of </w:t>
      </w:r>
      <w:r w:rsidR="00FE3E3D" w:rsidRPr="00FE3E3D">
        <w:rPr>
          <w:rFonts w:ascii="Arial" w:hAnsi="Arial" w:cs="Arial"/>
          <w:sz w:val="26"/>
          <w:szCs w:val="26"/>
        </w:rPr>
        <w:t>Great Britain and Northern Ireland</w:t>
      </w:r>
    </w:p>
    <w:p w14:paraId="21567B56" w14:textId="6F2E20AD" w:rsidR="00257A94" w:rsidRPr="00257A94" w:rsidRDefault="00BD6B1C" w:rsidP="00257A94">
      <w:pPr>
        <w:pStyle w:val="Default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b/>
          <w:sz w:val="26"/>
          <w:szCs w:val="26"/>
          <w:lang w:val="en-US"/>
        </w:rPr>
      </w:pPr>
      <w:r>
        <w:rPr>
          <w:rFonts w:ascii="Arial" w:hAnsi="Arial" w:cs="Arial"/>
          <w:b/>
          <w:sz w:val="26"/>
          <w:szCs w:val="26"/>
          <w:lang w:val="en-US"/>
        </w:rPr>
        <w:t>10</w:t>
      </w:r>
      <w:r w:rsidR="00257A94">
        <w:rPr>
          <w:rFonts w:ascii="Arial" w:hAnsi="Arial" w:cs="Arial"/>
          <w:b/>
          <w:sz w:val="26"/>
          <w:szCs w:val="26"/>
          <w:lang w:val="en-US"/>
        </w:rPr>
        <w:t xml:space="preserve"> November 2022</w:t>
      </w:r>
    </w:p>
    <w:p w14:paraId="0DC66976" w14:textId="0C929541" w:rsidR="00257A94" w:rsidRPr="00257A94" w:rsidRDefault="00257A94" w:rsidP="00257A94">
      <w:pPr>
        <w:pStyle w:val="Default"/>
        <w:pBdr>
          <w:bottom w:val="single" w:sz="4" w:space="1" w:color="auto"/>
        </w:pBdr>
        <w:spacing w:line="276" w:lineRule="auto"/>
        <w:jc w:val="center"/>
        <w:rPr>
          <w:rFonts w:ascii="Arial" w:hAnsi="Arial" w:cs="Arial"/>
          <w:bCs/>
          <w:sz w:val="26"/>
          <w:szCs w:val="26"/>
        </w:rPr>
      </w:pPr>
      <w:r w:rsidRPr="00257A94">
        <w:rPr>
          <w:rFonts w:ascii="Arial" w:hAnsi="Arial" w:cs="Arial"/>
          <w:bCs/>
          <w:sz w:val="26"/>
          <w:szCs w:val="26"/>
          <w:lang w:val="en-US"/>
        </w:rPr>
        <w:t>(Allocated time: 1 min</w:t>
      </w:r>
      <w:r>
        <w:rPr>
          <w:rFonts w:ascii="Arial" w:hAnsi="Arial" w:cs="Arial"/>
          <w:bCs/>
          <w:sz w:val="26"/>
          <w:szCs w:val="26"/>
          <w:lang w:val="en-US"/>
        </w:rPr>
        <w:t xml:space="preserve"> </w:t>
      </w:r>
      <w:r w:rsidR="00BE4020">
        <w:rPr>
          <w:rFonts w:ascii="Arial" w:hAnsi="Arial" w:cs="Arial"/>
          <w:bCs/>
          <w:sz w:val="26"/>
          <w:szCs w:val="26"/>
          <w:lang w:val="en-US"/>
        </w:rPr>
        <w:t>00</w:t>
      </w:r>
      <w:r>
        <w:rPr>
          <w:rFonts w:ascii="Arial" w:hAnsi="Arial" w:cs="Arial"/>
          <w:bCs/>
          <w:sz w:val="26"/>
          <w:szCs w:val="26"/>
          <w:lang w:val="en-US"/>
        </w:rPr>
        <w:t xml:space="preserve"> </w:t>
      </w:r>
      <w:r w:rsidR="00EB3CC5">
        <w:rPr>
          <w:rFonts w:ascii="Arial" w:hAnsi="Arial" w:cs="Arial"/>
          <w:bCs/>
          <w:sz w:val="26"/>
          <w:szCs w:val="26"/>
          <w:lang w:val="en-US"/>
        </w:rPr>
        <w:t>s</w:t>
      </w:r>
      <w:r>
        <w:rPr>
          <w:rFonts w:ascii="Arial" w:hAnsi="Arial" w:cs="Arial"/>
          <w:bCs/>
          <w:sz w:val="26"/>
          <w:szCs w:val="26"/>
          <w:lang w:val="en-US"/>
        </w:rPr>
        <w:t>econd</w:t>
      </w:r>
      <w:r w:rsidRPr="00257A94">
        <w:rPr>
          <w:rFonts w:ascii="Arial" w:hAnsi="Arial" w:cs="Arial"/>
          <w:bCs/>
          <w:sz w:val="26"/>
          <w:szCs w:val="26"/>
          <w:lang w:val="en-US"/>
        </w:rPr>
        <w:t>)</w:t>
      </w:r>
    </w:p>
    <w:p w14:paraId="0FC897D5" w14:textId="77777777" w:rsidR="00257A94" w:rsidRPr="00257A94" w:rsidRDefault="00257A94" w:rsidP="00257A94">
      <w:pPr>
        <w:shd w:val="clear" w:color="auto" w:fill="FFFFFF"/>
        <w:spacing w:after="0" w:line="276" w:lineRule="auto"/>
        <w:jc w:val="both"/>
        <w:rPr>
          <w:rFonts w:ascii="Arial" w:eastAsia="Times New Roman" w:hAnsi="Arial" w:cs="Arial"/>
          <w:b/>
          <w:color w:val="000000"/>
          <w:sz w:val="26"/>
          <w:szCs w:val="26"/>
        </w:rPr>
      </w:pPr>
    </w:p>
    <w:p w14:paraId="1D757031" w14:textId="60C1554D" w:rsidR="00257A94" w:rsidRPr="004261EE" w:rsidRDefault="00257A94" w:rsidP="00257A94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261EE">
        <w:rPr>
          <w:rFonts w:ascii="Arial" w:hAnsi="Arial" w:cs="Arial"/>
          <w:b/>
          <w:bCs/>
          <w:sz w:val="24"/>
          <w:szCs w:val="24"/>
        </w:rPr>
        <w:t xml:space="preserve">Mr. </w:t>
      </w:r>
      <w:r w:rsidR="003B7573">
        <w:rPr>
          <w:rFonts w:ascii="Arial" w:hAnsi="Arial" w:cs="Arial"/>
          <w:b/>
          <w:bCs/>
          <w:sz w:val="24"/>
          <w:szCs w:val="24"/>
        </w:rPr>
        <w:t>President</w:t>
      </w:r>
      <w:r w:rsidRPr="004261EE">
        <w:rPr>
          <w:rFonts w:ascii="Arial" w:hAnsi="Arial" w:cs="Arial"/>
          <w:b/>
          <w:bCs/>
          <w:sz w:val="24"/>
          <w:szCs w:val="24"/>
        </w:rPr>
        <w:t>,</w:t>
      </w:r>
    </w:p>
    <w:p w14:paraId="7872125B" w14:textId="77777777" w:rsidR="00257A94" w:rsidRPr="004261EE" w:rsidRDefault="00257A94" w:rsidP="00257A94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3D5DC8EA" w14:textId="4C3C19B3" w:rsidR="00257A94" w:rsidRPr="004261EE" w:rsidRDefault="00257A94" w:rsidP="005A2AE3">
      <w:pPr>
        <w:numPr>
          <w:ilvl w:val="0"/>
          <w:numId w:val="6"/>
        </w:num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4261EE">
        <w:rPr>
          <w:rFonts w:ascii="Arial" w:hAnsi="Arial" w:cs="Arial"/>
          <w:sz w:val="24"/>
          <w:szCs w:val="24"/>
        </w:rPr>
        <w:t xml:space="preserve">Cambodia commends </w:t>
      </w:r>
      <w:r w:rsidR="00BB1C53" w:rsidRPr="004261EE">
        <w:rPr>
          <w:rFonts w:ascii="Arial" w:hAnsi="Arial" w:cs="Arial"/>
          <w:sz w:val="24"/>
          <w:szCs w:val="24"/>
        </w:rPr>
        <w:t xml:space="preserve">the United Kingdom’s </w:t>
      </w:r>
      <w:r w:rsidR="005A2AE3" w:rsidRPr="004261EE">
        <w:rPr>
          <w:rFonts w:ascii="Arial" w:hAnsi="Arial" w:cs="Arial"/>
          <w:sz w:val="24"/>
          <w:szCs w:val="24"/>
        </w:rPr>
        <w:t xml:space="preserve">substantive progress </w:t>
      </w:r>
      <w:r w:rsidRPr="004261EE">
        <w:rPr>
          <w:rFonts w:ascii="Arial" w:eastAsia="Calibri" w:hAnsi="Arial" w:cs="Arial"/>
          <w:sz w:val="24"/>
          <w:szCs w:val="24"/>
        </w:rPr>
        <w:t xml:space="preserve">in </w:t>
      </w:r>
      <w:r w:rsidR="00435A60" w:rsidRPr="004261EE">
        <w:rPr>
          <w:rFonts w:ascii="Arial" w:eastAsia="Calibri" w:hAnsi="Arial" w:cs="Arial"/>
          <w:sz w:val="24"/>
          <w:szCs w:val="24"/>
        </w:rPr>
        <w:t>implementing</w:t>
      </w:r>
      <w:r w:rsidRPr="004261EE">
        <w:rPr>
          <w:rFonts w:ascii="Arial" w:eastAsia="Calibri" w:hAnsi="Arial" w:cs="Arial"/>
          <w:sz w:val="24"/>
          <w:szCs w:val="24"/>
        </w:rPr>
        <w:t xml:space="preserve"> recommendations from the previous cycle</w:t>
      </w:r>
      <w:r w:rsidR="00B600C4" w:rsidRPr="004261EE">
        <w:rPr>
          <w:rFonts w:ascii="Arial" w:eastAsia="Calibri" w:hAnsi="Arial" w:cs="Arial"/>
          <w:sz w:val="24"/>
          <w:szCs w:val="24"/>
        </w:rPr>
        <w:t xml:space="preserve">, including the </w:t>
      </w:r>
      <w:r w:rsidR="00B600C4" w:rsidRPr="004261EE">
        <w:rPr>
          <w:rFonts w:ascii="Arial" w:hAnsi="Arial" w:cs="Arial"/>
          <w:sz w:val="24"/>
          <w:szCs w:val="24"/>
        </w:rPr>
        <w:t>adoption of measures and national strategy to combat violence against women and girls.</w:t>
      </w:r>
    </w:p>
    <w:p w14:paraId="51F18CED" w14:textId="038667D7" w:rsidR="00257A94" w:rsidRPr="004261EE" w:rsidRDefault="00257A94" w:rsidP="00257A94">
      <w:pPr>
        <w:pStyle w:val="ListParagraph"/>
        <w:spacing w:after="0" w:line="276" w:lineRule="auto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25B40A11" w14:textId="17823D02" w:rsidR="00CE45C3" w:rsidRPr="004261EE" w:rsidRDefault="00257A94" w:rsidP="00CE45C3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4261EE">
        <w:rPr>
          <w:rFonts w:ascii="Arial" w:hAnsi="Arial" w:cs="Arial"/>
          <w:sz w:val="24"/>
          <w:szCs w:val="24"/>
        </w:rPr>
        <w:t xml:space="preserve">My delegation </w:t>
      </w:r>
      <w:r w:rsidR="00C6406B" w:rsidRPr="004261EE">
        <w:rPr>
          <w:rFonts w:ascii="Arial" w:hAnsi="Arial" w:cs="Arial"/>
          <w:sz w:val="24"/>
          <w:szCs w:val="24"/>
        </w:rPr>
        <w:t>recognize</w:t>
      </w:r>
      <w:r w:rsidR="00C6642A" w:rsidRPr="004261EE">
        <w:rPr>
          <w:rFonts w:ascii="Arial" w:hAnsi="Arial" w:cs="Arial"/>
          <w:sz w:val="24"/>
          <w:szCs w:val="24"/>
        </w:rPr>
        <w:t>s</w:t>
      </w:r>
      <w:r w:rsidR="00C6406B" w:rsidRPr="004261EE">
        <w:rPr>
          <w:rFonts w:ascii="Arial" w:hAnsi="Arial" w:cs="Arial"/>
          <w:sz w:val="24"/>
          <w:szCs w:val="24"/>
        </w:rPr>
        <w:t xml:space="preserve"> </w:t>
      </w:r>
      <w:r w:rsidR="006B188A" w:rsidRPr="004261EE">
        <w:rPr>
          <w:rFonts w:ascii="Arial" w:hAnsi="Arial" w:cs="Arial"/>
          <w:sz w:val="24"/>
          <w:szCs w:val="24"/>
        </w:rPr>
        <w:t>the UK’s</w:t>
      </w:r>
      <w:r w:rsidR="00CE45C3" w:rsidRPr="004261EE">
        <w:rPr>
          <w:rFonts w:ascii="Arial" w:hAnsi="Arial" w:cs="Arial"/>
          <w:sz w:val="24"/>
          <w:szCs w:val="24"/>
        </w:rPr>
        <w:t xml:space="preserve"> effective strategy </w:t>
      </w:r>
      <w:r w:rsidR="006B188A" w:rsidRPr="004261EE">
        <w:rPr>
          <w:rFonts w:ascii="Arial" w:hAnsi="Arial" w:cs="Arial"/>
          <w:sz w:val="24"/>
          <w:szCs w:val="24"/>
        </w:rPr>
        <w:t>in</w:t>
      </w:r>
      <w:r w:rsidR="00CE45C3" w:rsidRPr="004261EE">
        <w:rPr>
          <w:rFonts w:ascii="Arial" w:hAnsi="Arial" w:cs="Arial"/>
          <w:sz w:val="24"/>
          <w:szCs w:val="24"/>
        </w:rPr>
        <w:t xml:space="preserve"> tackl</w:t>
      </w:r>
      <w:r w:rsidR="006B188A" w:rsidRPr="004261EE">
        <w:rPr>
          <w:rFonts w:ascii="Arial" w:hAnsi="Arial" w:cs="Arial"/>
          <w:sz w:val="24"/>
          <w:szCs w:val="24"/>
        </w:rPr>
        <w:t>ing</w:t>
      </w:r>
      <w:r w:rsidR="00CE45C3" w:rsidRPr="004261EE">
        <w:rPr>
          <w:rFonts w:ascii="Arial" w:hAnsi="Arial" w:cs="Arial"/>
          <w:sz w:val="24"/>
          <w:szCs w:val="24"/>
        </w:rPr>
        <w:t xml:space="preserve"> human trafficking and </w:t>
      </w:r>
      <w:r w:rsidR="006B188A" w:rsidRPr="004261EE">
        <w:rPr>
          <w:rFonts w:ascii="Arial" w:hAnsi="Arial" w:cs="Arial"/>
          <w:sz w:val="24"/>
          <w:szCs w:val="24"/>
        </w:rPr>
        <w:t xml:space="preserve">the enhanced </w:t>
      </w:r>
      <w:r w:rsidR="00CE45C3" w:rsidRPr="004261EE">
        <w:rPr>
          <w:rFonts w:ascii="Arial" w:hAnsi="Arial" w:cs="Arial"/>
          <w:sz w:val="24"/>
          <w:szCs w:val="24"/>
        </w:rPr>
        <w:t>system protect</w:t>
      </w:r>
      <w:r w:rsidR="006B188A" w:rsidRPr="004261EE">
        <w:rPr>
          <w:rFonts w:ascii="Arial" w:hAnsi="Arial" w:cs="Arial"/>
          <w:sz w:val="24"/>
          <w:szCs w:val="24"/>
        </w:rPr>
        <w:t>ing</w:t>
      </w:r>
      <w:r w:rsidR="00CE45C3" w:rsidRPr="004261EE">
        <w:rPr>
          <w:rFonts w:ascii="Arial" w:hAnsi="Arial" w:cs="Arial"/>
          <w:sz w:val="24"/>
          <w:szCs w:val="24"/>
        </w:rPr>
        <w:t xml:space="preserve"> child victims.</w:t>
      </w:r>
    </w:p>
    <w:p w14:paraId="4B1760E4" w14:textId="77777777" w:rsidR="00257A94" w:rsidRPr="004261EE" w:rsidRDefault="00257A94" w:rsidP="00257A94">
      <w:pPr>
        <w:pStyle w:val="ListParagraph"/>
        <w:spacing w:after="0" w:line="276" w:lineRule="auto"/>
        <w:ind w:left="0"/>
        <w:contextualSpacing w:val="0"/>
        <w:rPr>
          <w:rFonts w:ascii="Arial" w:hAnsi="Arial" w:cs="Arial"/>
          <w:sz w:val="24"/>
          <w:szCs w:val="24"/>
        </w:rPr>
      </w:pPr>
    </w:p>
    <w:p w14:paraId="5AECE1D2" w14:textId="28645783" w:rsidR="00257A94" w:rsidRPr="004261EE" w:rsidRDefault="00257A94" w:rsidP="00257A94">
      <w:pPr>
        <w:pStyle w:val="ListParagraph"/>
        <w:numPr>
          <w:ilvl w:val="0"/>
          <w:numId w:val="6"/>
        </w:numPr>
        <w:spacing w:after="0" w:line="276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4261EE">
        <w:rPr>
          <w:rFonts w:ascii="Arial" w:hAnsi="Arial" w:cs="Arial"/>
          <w:sz w:val="24"/>
          <w:szCs w:val="24"/>
        </w:rPr>
        <w:t xml:space="preserve">Cambodia would like to offer </w:t>
      </w:r>
      <w:r w:rsidR="00E77D91">
        <w:rPr>
          <w:rFonts w:ascii="Arial" w:hAnsi="Arial" w:cs="Arial"/>
          <w:sz w:val="24"/>
          <w:szCs w:val="24"/>
        </w:rPr>
        <w:t>two</w:t>
      </w:r>
      <w:r w:rsidRPr="004261EE">
        <w:rPr>
          <w:rFonts w:ascii="Arial" w:hAnsi="Arial" w:cs="Arial"/>
          <w:sz w:val="24"/>
          <w:szCs w:val="24"/>
        </w:rPr>
        <w:t xml:space="preserve"> recommendations for </w:t>
      </w:r>
      <w:r w:rsidR="00B432DA" w:rsidRPr="004261EE">
        <w:rPr>
          <w:rFonts w:ascii="Arial" w:hAnsi="Arial" w:cs="Arial"/>
          <w:sz w:val="24"/>
          <w:szCs w:val="24"/>
        </w:rPr>
        <w:t>the United Kingdom’s</w:t>
      </w:r>
      <w:r w:rsidRPr="004261EE">
        <w:rPr>
          <w:rFonts w:ascii="Arial" w:hAnsi="Arial" w:cs="Arial"/>
          <w:sz w:val="24"/>
          <w:szCs w:val="24"/>
        </w:rPr>
        <w:t xml:space="preserve"> consideration:</w:t>
      </w:r>
    </w:p>
    <w:p w14:paraId="7CB5F726" w14:textId="77777777" w:rsidR="007020C7" w:rsidRDefault="007B0765" w:rsidP="0021725F">
      <w:pPr>
        <w:pStyle w:val="ListParagraph"/>
        <w:numPr>
          <w:ilvl w:val="0"/>
          <w:numId w:val="9"/>
        </w:numPr>
        <w:spacing w:after="0" w:line="276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4261EE">
        <w:rPr>
          <w:rFonts w:ascii="Arial" w:hAnsi="Arial" w:cs="Arial"/>
          <w:sz w:val="24"/>
          <w:szCs w:val="24"/>
        </w:rPr>
        <w:t>Develop an effective employment policy for persons with disabilities aimed at ensuring decent work for them</w:t>
      </w:r>
      <w:r w:rsidR="009A4A2C" w:rsidRPr="004261EE">
        <w:rPr>
          <w:rFonts w:ascii="Arial" w:hAnsi="Arial" w:cs="Arial"/>
          <w:sz w:val="24"/>
          <w:szCs w:val="24"/>
        </w:rPr>
        <w:t xml:space="preserve"> and </w:t>
      </w:r>
      <w:r w:rsidRPr="004261EE">
        <w:rPr>
          <w:rFonts w:ascii="Arial" w:hAnsi="Arial" w:cs="Arial"/>
          <w:sz w:val="24"/>
          <w:szCs w:val="24"/>
        </w:rPr>
        <w:t>equal pay for work of equal value</w:t>
      </w:r>
    </w:p>
    <w:p w14:paraId="5CDBE1F0" w14:textId="04796699" w:rsidR="000B71D4" w:rsidRDefault="007020C7" w:rsidP="0021725F">
      <w:pPr>
        <w:pStyle w:val="ListParagraph"/>
        <w:numPr>
          <w:ilvl w:val="0"/>
          <w:numId w:val="9"/>
        </w:numPr>
        <w:spacing w:after="0" w:line="276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7020C7">
        <w:rPr>
          <w:rFonts w:ascii="Arial" w:hAnsi="Arial" w:cs="Arial"/>
          <w:sz w:val="24"/>
          <w:szCs w:val="24"/>
        </w:rPr>
        <w:t>Continue taking additional measures to increase opportunity for women to gain access to formal employment</w:t>
      </w:r>
      <w:r w:rsidR="009D5776">
        <w:rPr>
          <w:rFonts w:ascii="Arial" w:hAnsi="Arial" w:cs="Arial"/>
          <w:sz w:val="24"/>
          <w:szCs w:val="24"/>
        </w:rPr>
        <w:t>.</w:t>
      </w:r>
    </w:p>
    <w:p w14:paraId="4152C4EC" w14:textId="77777777" w:rsidR="007020C7" w:rsidRPr="007020C7" w:rsidRDefault="007020C7" w:rsidP="007020C7">
      <w:pPr>
        <w:pStyle w:val="ListParagraph"/>
        <w:spacing w:after="0" w:line="276" w:lineRule="auto"/>
        <w:ind w:left="1494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1AA54CDF" w14:textId="5EF14B63" w:rsidR="00257A94" w:rsidRPr="004261EE" w:rsidRDefault="00257A94" w:rsidP="00257A94">
      <w:pPr>
        <w:pStyle w:val="ListParagraph"/>
        <w:numPr>
          <w:ilvl w:val="0"/>
          <w:numId w:val="6"/>
        </w:numPr>
        <w:spacing w:after="0" w:line="276" w:lineRule="auto"/>
        <w:contextualSpacing w:val="0"/>
        <w:jc w:val="both"/>
        <w:rPr>
          <w:rFonts w:ascii="Arial" w:hAnsi="Arial" w:cs="Arial"/>
          <w:sz w:val="24"/>
          <w:szCs w:val="24"/>
        </w:rPr>
      </w:pPr>
      <w:r w:rsidRPr="004261EE">
        <w:rPr>
          <w:rFonts w:ascii="Arial" w:hAnsi="Arial" w:cs="Arial"/>
          <w:sz w:val="24"/>
          <w:szCs w:val="24"/>
        </w:rPr>
        <w:t xml:space="preserve">I wish the delegation of </w:t>
      </w:r>
      <w:r w:rsidR="00C646BC" w:rsidRPr="004261EE">
        <w:rPr>
          <w:rFonts w:ascii="Arial" w:hAnsi="Arial" w:cs="Arial"/>
          <w:sz w:val="24"/>
          <w:szCs w:val="24"/>
        </w:rPr>
        <w:t>the UK</w:t>
      </w:r>
      <w:r w:rsidRPr="004261EE">
        <w:rPr>
          <w:rFonts w:ascii="Arial" w:hAnsi="Arial" w:cs="Arial"/>
          <w:sz w:val="24"/>
          <w:szCs w:val="24"/>
        </w:rPr>
        <w:t xml:space="preserve"> every success in this </w:t>
      </w:r>
      <w:r w:rsidR="00C646BC" w:rsidRPr="004261EE">
        <w:rPr>
          <w:rFonts w:ascii="Arial" w:hAnsi="Arial" w:cs="Arial"/>
          <w:sz w:val="24"/>
          <w:szCs w:val="24"/>
        </w:rPr>
        <w:t>endeavour</w:t>
      </w:r>
      <w:r w:rsidRPr="004261EE">
        <w:rPr>
          <w:rFonts w:ascii="Arial" w:hAnsi="Arial" w:cs="Arial"/>
          <w:sz w:val="24"/>
          <w:szCs w:val="24"/>
        </w:rPr>
        <w:t>.</w:t>
      </w:r>
    </w:p>
    <w:p w14:paraId="5282C713" w14:textId="77777777" w:rsidR="00257A94" w:rsidRPr="004261EE" w:rsidRDefault="00257A94" w:rsidP="00257A94">
      <w:pPr>
        <w:pStyle w:val="ListParagraph"/>
        <w:spacing w:after="0" w:line="276" w:lineRule="auto"/>
        <w:contextualSpacing w:val="0"/>
        <w:jc w:val="both"/>
        <w:rPr>
          <w:rFonts w:ascii="Arial" w:hAnsi="Arial" w:cs="Arial"/>
          <w:sz w:val="24"/>
          <w:szCs w:val="24"/>
        </w:rPr>
      </w:pPr>
    </w:p>
    <w:p w14:paraId="7E1C095A" w14:textId="4657E2BF" w:rsidR="00257A94" w:rsidRPr="004261EE" w:rsidRDefault="006725DC" w:rsidP="00257A9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4261EE">
        <w:rPr>
          <w:rFonts w:ascii="Arial" w:hAnsi="Arial" w:cs="Arial"/>
          <w:sz w:val="24"/>
          <w:szCs w:val="24"/>
        </w:rPr>
        <w:t>I t</w:t>
      </w:r>
      <w:r w:rsidR="00257A94" w:rsidRPr="004261EE">
        <w:rPr>
          <w:rFonts w:ascii="Arial" w:hAnsi="Arial" w:cs="Arial"/>
          <w:sz w:val="24"/>
          <w:szCs w:val="24"/>
        </w:rPr>
        <w:t xml:space="preserve">hank you! </w:t>
      </w:r>
    </w:p>
    <w:p w14:paraId="149FBFA7" w14:textId="77777777" w:rsidR="00257A94" w:rsidRPr="00C46CEF" w:rsidRDefault="00257A94" w:rsidP="00257A94">
      <w:pPr>
        <w:spacing w:after="0" w:line="276" w:lineRule="auto"/>
        <w:jc w:val="center"/>
        <w:rPr>
          <w:rFonts w:ascii="Arial" w:hAnsi="Arial" w:cs="Arial"/>
          <w:b/>
          <w:bCs/>
          <w:i/>
          <w:iCs/>
          <w:color w:val="000000"/>
          <w:sz w:val="24"/>
          <w:szCs w:val="24"/>
        </w:rPr>
      </w:pPr>
      <w:r w:rsidRPr="00C46CEF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*****</w:t>
      </w:r>
    </w:p>
    <w:p w14:paraId="106E28D8" w14:textId="1DA3A969" w:rsidR="00A3512C" w:rsidRPr="00C46CEF" w:rsidRDefault="00A3512C" w:rsidP="00257A9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sectPr w:rsidR="00A3512C" w:rsidRPr="00C46CEF" w:rsidSect="00105824">
      <w:headerReference w:type="default" r:id="rId11"/>
      <w:footerReference w:type="default" r:id="rId12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D0EBD" w14:textId="77777777" w:rsidR="006D39BA" w:rsidRDefault="006D39BA" w:rsidP="00105824">
      <w:pPr>
        <w:spacing w:after="0" w:line="240" w:lineRule="auto"/>
      </w:pPr>
      <w:r>
        <w:separator/>
      </w:r>
    </w:p>
  </w:endnote>
  <w:endnote w:type="continuationSeparator" w:id="0">
    <w:p w14:paraId="2F62798B" w14:textId="77777777" w:rsidR="006D39BA" w:rsidRDefault="006D39BA" w:rsidP="00105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1552041942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5ECAB3D" w14:textId="29BBB2D5" w:rsidR="00105824" w:rsidRPr="005831D2" w:rsidRDefault="00105824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831D2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28D9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5831D2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0028D9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5831D2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455F7948" w14:textId="77777777" w:rsidR="00105824" w:rsidRPr="005831D2" w:rsidRDefault="00105824">
    <w:pPr>
      <w:pStyle w:val="Foo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C571F" w14:textId="77777777" w:rsidR="006D39BA" w:rsidRDefault="006D39BA" w:rsidP="00105824">
      <w:pPr>
        <w:spacing w:after="0" w:line="240" w:lineRule="auto"/>
      </w:pPr>
      <w:r>
        <w:separator/>
      </w:r>
    </w:p>
  </w:footnote>
  <w:footnote w:type="continuationSeparator" w:id="0">
    <w:p w14:paraId="3E48FFBC" w14:textId="77777777" w:rsidR="006D39BA" w:rsidRDefault="006D39BA" w:rsidP="001058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9731E" w14:textId="13A3D947" w:rsidR="00DF7148" w:rsidRPr="00DF7148" w:rsidRDefault="00DF7148" w:rsidP="00DF7148">
    <w:pPr>
      <w:pStyle w:val="Header"/>
      <w:jc w:val="right"/>
      <w:rPr>
        <w:i/>
        <w:iCs/>
        <w:lang w:val="en-US"/>
      </w:rPr>
    </w:pPr>
    <w:r w:rsidRPr="00DF7148">
      <w:rPr>
        <w:i/>
        <w:iCs/>
        <w:lang w:val="en-US"/>
      </w:rPr>
      <w:t>Check against delive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7F73"/>
    <w:multiLevelType w:val="hybridMultilevel"/>
    <w:tmpl w:val="247629EE"/>
    <w:lvl w:ilvl="0" w:tplc="A61C13A6">
      <w:start w:val="6"/>
      <w:numFmt w:val="bullet"/>
      <w:lvlText w:val="-"/>
      <w:lvlJc w:val="left"/>
      <w:pPr>
        <w:ind w:left="720" w:hanging="360"/>
      </w:pPr>
      <w:rPr>
        <w:rFonts w:ascii="Palatino Linotype" w:eastAsia="Calibri" w:hAnsi="Palatino Linotype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31088"/>
    <w:multiLevelType w:val="hybridMultilevel"/>
    <w:tmpl w:val="DAF45C0A"/>
    <w:lvl w:ilvl="0" w:tplc="D3806A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106B31"/>
    <w:multiLevelType w:val="hybridMultilevel"/>
    <w:tmpl w:val="8E62C9DE"/>
    <w:lvl w:ilvl="0" w:tplc="D598E2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F0CE3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B5AF4"/>
    <w:multiLevelType w:val="hybridMultilevel"/>
    <w:tmpl w:val="D428BDEE"/>
    <w:lvl w:ilvl="0" w:tplc="A15CCE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D2EDB"/>
    <w:multiLevelType w:val="hybridMultilevel"/>
    <w:tmpl w:val="5F825FE6"/>
    <w:lvl w:ilvl="0" w:tplc="2984170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560D7BC4"/>
    <w:multiLevelType w:val="hybridMultilevel"/>
    <w:tmpl w:val="4CBEA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EB4FB0"/>
    <w:multiLevelType w:val="hybridMultilevel"/>
    <w:tmpl w:val="4B184EE0"/>
    <w:lvl w:ilvl="0" w:tplc="B41C4AE2">
      <w:start w:val="9"/>
      <w:numFmt w:val="bullet"/>
      <w:lvlText w:val="-"/>
      <w:lvlJc w:val="left"/>
      <w:pPr>
        <w:ind w:left="149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62A81687"/>
    <w:multiLevelType w:val="hybridMultilevel"/>
    <w:tmpl w:val="5E100D3E"/>
    <w:lvl w:ilvl="0" w:tplc="9A2C1B2C">
      <w:start w:val="1"/>
      <w:numFmt w:val="lowerRoman"/>
      <w:lvlText w:val="(%1)."/>
      <w:lvlJc w:val="left"/>
      <w:pPr>
        <w:ind w:left="149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645552030">
    <w:abstractNumId w:val="6"/>
  </w:num>
  <w:num w:numId="2" w16cid:durableId="1635021763">
    <w:abstractNumId w:val="1"/>
  </w:num>
  <w:num w:numId="3" w16cid:durableId="1813714136">
    <w:abstractNumId w:val="5"/>
  </w:num>
  <w:num w:numId="4" w16cid:durableId="685256971">
    <w:abstractNumId w:val="4"/>
  </w:num>
  <w:num w:numId="5" w16cid:durableId="1988052777">
    <w:abstractNumId w:val="3"/>
  </w:num>
  <w:num w:numId="6" w16cid:durableId="514157105">
    <w:abstractNumId w:val="2"/>
  </w:num>
  <w:num w:numId="7" w16cid:durableId="604460303">
    <w:abstractNumId w:val="0"/>
  </w:num>
  <w:num w:numId="8" w16cid:durableId="517620949">
    <w:abstractNumId w:val="7"/>
  </w:num>
  <w:num w:numId="9" w16cid:durableId="17646459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TK0MDA2MjcxMjBV0lEKTi0uzszPAykwNKoFAIe4luYtAAAA"/>
  </w:docVars>
  <w:rsids>
    <w:rsidRoot w:val="003C7A36"/>
    <w:rsid w:val="000028D9"/>
    <w:rsid w:val="000036EE"/>
    <w:rsid w:val="000069A9"/>
    <w:rsid w:val="00015AA6"/>
    <w:rsid w:val="00022877"/>
    <w:rsid w:val="00024E24"/>
    <w:rsid w:val="00025039"/>
    <w:rsid w:val="00025130"/>
    <w:rsid w:val="000265AC"/>
    <w:rsid w:val="000349EB"/>
    <w:rsid w:val="000357F4"/>
    <w:rsid w:val="000725A1"/>
    <w:rsid w:val="00081B07"/>
    <w:rsid w:val="000873F2"/>
    <w:rsid w:val="000932A4"/>
    <w:rsid w:val="00096653"/>
    <w:rsid w:val="00096EF5"/>
    <w:rsid w:val="00097D46"/>
    <w:rsid w:val="000A0793"/>
    <w:rsid w:val="000A3291"/>
    <w:rsid w:val="000A7527"/>
    <w:rsid w:val="000B1FD1"/>
    <w:rsid w:val="000B46E1"/>
    <w:rsid w:val="000B63BA"/>
    <w:rsid w:val="000B6B12"/>
    <w:rsid w:val="000B71D4"/>
    <w:rsid w:val="000C414E"/>
    <w:rsid w:val="000C657C"/>
    <w:rsid w:val="000D1313"/>
    <w:rsid w:val="000D447A"/>
    <w:rsid w:val="000D6D3E"/>
    <w:rsid w:val="000D7736"/>
    <w:rsid w:val="000E2696"/>
    <w:rsid w:val="000E299F"/>
    <w:rsid w:val="000E4343"/>
    <w:rsid w:val="000F1882"/>
    <w:rsid w:val="000F2336"/>
    <w:rsid w:val="000F3469"/>
    <w:rsid w:val="000F48ED"/>
    <w:rsid w:val="00104C82"/>
    <w:rsid w:val="00105824"/>
    <w:rsid w:val="00111E2B"/>
    <w:rsid w:val="00122312"/>
    <w:rsid w:val="0012358D"/>
    <w:rsid w:val="00132684"/>
    <w:rsid w:val="001346AD"/>
    <w:rsid w:val="0013768F"/>
    <w:rsid w:val="001428E6"/>
    <w:rsid w:val="00144542"/>
    <w:rsid w:val="00145970"/>
    <w:rsid w:val="001475E6"/>
    <w:rsid w:val="00154FF6"/>
    <w:rsid w:val="00171599"/>
    <w:rsid w:val="00173C64"/>
    <w:rsid w:val="00185A05"/>
    <w:rsid w:val="00192F04"/>
    <w:rsid w:val="001951CB"/>
    <w:rsid w:val="001A0431"/>
    <w:rsid w:val="001A1251"/>
    <w:rsid w:val="001B175A"/>
    <w:rsid w:val="001B45BB"/>
    <w:rsid w:val="001C11C8"/>
    <w:rsid w:val="001C5905"/>
    <w:rsid w:val="001D3EAA"/>
    <w:rsid w:val="001D79F8"/>
    <w:rsid w:val="001D7A8B"/>
    <w:rsid w:val="001E1281"/>
    <w:rsid w:val="001E224C"/>
    <w:rsid w:val="001E2481"/>
    <w:rsid w:val="001E35CA"/>
    <w:rsid w:val="00201993"/>
    <w:rsid w:val="002024CB"/>
    <w:rsid w:val="0020286E"/>
    <w:rsid w:val="0020396F"/>
    <w:rsid w:val="00205E3D"/>
    <w:rsid w:val="00212DFA"/>
    <w:rsid w:val="00215ED6"/>
    <w:rsid w:val="0021725F"/>
    <w:rsid w:val="0022220C"/>
    <w:rsid w:val="00225033"/>
    <w:rsid w:val="00230424"/>
    <w:rsid w:val="002323EF"/>
    <w:rsid w:val="00232D73"/>
    <w:rsid w:val="002345BF"/>
    <w:rsid w:val="0024194B"/>
    <w:rsid w:val="00252136"/>
    <w:rsid w:val="00253541"/>
    <w:rsid w:val="00257A94"/>
    <w:rsid w:val="00260060"/>
    <w:rsid w:val="00263FAE"/>
    <w:rsid w:val="0027053A"/>
    <w:rsid w:val="00274780"/>
    <w:rsid w:val="002749B6"/>
    <w:rsid w:val="00274BE4"/>
    <w:rsid w:val="00275870"/>
    <w:rsid w:val="00282114"/>
    <w:rsid w:val="0028771A"/>
    <w:rsid w:val="00291ED1"/>
    <w:rsid w:val="00296188"/>
    <w:rsid w:val="002A100B"/>
    <w:rsid w:val="002A256A"/>
    <w:rsid w:val="002A4BC8"/>
    <w:rsid w:val="002A4ED2"/>
    <w:rsid w:val="002A559C"/>
    <w:rsid w:val="002B1525"/>
    <w:rsid w:val="002B5FF5"/>
    <w:rsid w:val="002C1D7A"/>
    <w:rsid w:val="002C2637"/>
    <w:rsid w:val="002C44FE"/>
    <w:rsid w:val="002D01EE"/>
    <w:rsid w:val="002D2627"/>
    <w:rsid w:val="002D51CE"/>
    <w:rsid w:val="002D70E8"/>
    <w:rsid w:val="002E24D0"/>
    <w:rsid w:val="002E6C32"/>
    <w:rsid w:val="002F43EB"/>
    <w:rsid w:val="002F68EA"/>
    <w:rsid w:val="00300C67"/>
    <w:rsid w:val="003031B5"/>
    <w:rsid w:val="00310E05"/>
    <w:rsid w:val="00312229"/>
    <w:rsid w:val="00313510"/>
    <w:rsid w:val="00313E7E"/>
    <w:rsid w:val="003206D9"/>
    <w:rsid w:val="00322502"/>
    <w:rsid w:val="00322664"/>
    <w:rsid w:val="00324159"/>
    <w:rsid w:val="003249B4"/>
    <w:rsid w:val="0032530E"/>
    <w:rsid w:val="0032582B"/>
    <w:rsid w:val="00327605"/>
    <w:rsid w:val="00330FCA"/>
    <w:rsid w:val="0033228C"/>
    <w:rsid w:val="003336A1"/>
    <w:rsid w:val="00337EF5"/>
    <w:rsid w:val="00340DDC"/>
    <w:rsid w:val="0034422E"/>
    <w:rsid w:val="00350FDC"/>
    <w:rsid w:val="00351192"/>
    <w:rsid w:val="00351707"/>
    <w:rsid w:val="00352554"/>
    <w:rsid w:val="00352C4A"/>
    <w:rsid w:val="00354D25"/>
    <w:rsid w:val="0036222C"/>
    <w:rsid w:val="00362EBC"/>
    <w:rsid w:val="003633C1"/>
    <w:rsid w:val="00367D95"/>
    <w:rsid w:val="00380D16"/>
    <w:rsid w:val="00380E83"/>
    <w:rsid w:val="003841CA"/>
    <w:rsid w:val="003861B8"/>
    <w:rsid w:val="00393B66"/>
    <w:rsid w:val="003A0AC5"/>
    <w:rsid w:val="003A0C30"/>
    <w:rsid w:val="003A4BE7"/>
    <w:rsid w:val="003A6843"/>
    <w:rsid w:val="003A7586"/>
    <w:rsid w:val="003B01D1"/>
    <w:rsid w:val="003B63B9"/>
    <w:rsid w:val="003B7573"/>
    <w:rsid w:val="003C2475"/>
    <w:rsid w:val="003C7A36"/>
    <w:rsid w:val="003D21FB"/>
    <w:rsid w:val="003D2DCF"/>
    <w:rsid w:val="003D3AAD"/>
    <w:rsid w:val="003E7ADB"/>
    <w:rsid w:val="003F6C66"/>
    <w:rsid w:val="003F7DBB"/>
    <w:rsid w:val="00404998"/>
    <w:rsid w:val="00412F73"/>
    <w:rsid w:val="004145C6"/>
    <w:rsid w:val="00415B6D"/>
    <w:rsid w:val="00420309"/>
    <w:rsid w:val="004207E9"/>
    <w:rsid w:val="00421F8C"/>
    <w:rsid w:val="00423051"/>
    <w:rsid w:val="00423E08"/>
    <w:rsid w:val="00424761"/>
    <w:rsid w:val="004261EE"/>
    <w:rsid w:val="00427CC4"/>
    <w:rsid w:val="004349BD"/>
    <w:rsid w:val="00435A60"/>
    <w:rsid w:val="00442808"/>
    <w:rsid w:val="00443E82"/>
    <w:rsid w:val="004441BF"/>
    <w:rsid w:val="00447BEE"/>
    <w:rsid w:val="004502E0"/>
    <w:rsid w:val="004523FD"/>
    <w:rsid w:val="0046181A"/>
    <w:rsid w:val="00462AB6"/>
    <w:rsid w:val="00462F3C"/>
    <w:rsid w:val="004700EA"/>
    <w:rsid w:val="00470114"/>
    <w:rsid w:val="00471348"/>
    <w:rsid w:val="004730BD"/>
    <w:rsid w:val="00475A83"/>
    <w:rsid w:val="004815D1"/>
    <w:rsid w:val="0048299B"/>
    <w:rsid w:val="00491582"/>
    <w:rsid w:val="00492928"/>
    <w:rsid w:val="004A2F83"/>
    <w:rsid w:val="004A458C"/>
    <w:rsid w:val="004A5E0C"/>
    <w:rsid w:val="004A6EDE"/>
    <w:rsid w:val="004B50D0"/>
    <w:rsid w:val="004D28AA"/>
    <w:rsid w:val="004D4E32"/>
    <w:rsid w:val="004E2222"/>
    <w:rsid w:val="004E5BB2"/>
    <w:rsid w:val="004E78D1"/>
    <w:rsid w:val="004F23B7"/>
    <w:rsid w:val="004F2B0D"/>
    <w:rsid w:val="004F2F0E"/>
    <w:rsid w:val="004F3A17"/>
    <w:rsid w:val="00500DF6"/>
    <w:rsid w:val="005017C7"/>
    <w:rsid w:val="0050586F"/>
    <w:rsid w:val="0050691A"/>
    <w:rsid w:val="005108F0"/>
    <w:rsid w:val="005137AA"/>
    <w:rsid w:val="00514283"/>
    <w:rsid w:val="0052159C"/>
    <w:rsid w:val="00522398"/>
    <w:rsid w:val="005329DF"/>
    <w:rsid w:val="00536A3B"/>
    <w:rsid w:val="00541159"/>
    <w:rsid w:val="00547979"/>
    <w:rsid w:val="00551276"/>
    <w:rsid w:val="00552524"/>
    <w:rsid w:val="00552D04"/>
    <w:rsid w:val="00564E72"/>
    <w:rsid w:val="00565789"/>
    <w:rsid w:val="00575BBD"/>
    <w:rsid w:val="00577575"/>
    <w:rsid w:val="00577709"/>
    <w:rsid w:val="00580AF3"/>
    <w:rsid w:val="005831D2"/>
    <w:rsid w:val="005845AD"/>
    <w:rsid w:val="00585527"/>
    <w:rsid w:val="00587D65"/>
    <w:rsid w:val="00590E9C"/>
    <w:rsid w:val="00592F06"/>
    <w:rsid w:val="00594E7B"/>
    <w:rsid w:val="005964BC"/>
    <w:rsid w:val="005A0519"/>
    <w:rsid w:val="005A0A87"/>
    <w:rsid w:val="005A0AC0"/>
    <w:rsid w:val="005A2AE3"/>
    <w:rsid w:val="005A2CA8"/>
    <w:rsid w:val="005A3913"/>
    <w:rsid w:val="005A6C31"/>
    <w:rsid w:val="005B03C5"/>
    <w:rsid w:val="005B0C11"/>
    <w:rsid w:val="005B3915"/>
    <w:rsid w:val="005C71A6"/>
    <w:rsid w:val="005C73EC"/>
    <w:rsid w:val="005D2D04"/>
    <w:rsid w:val="005E10A2"/>
    <w:rsid w:val="005F0047"/>
    <w:rsid w:val="005F1274"/>
    <w:rsid w:val="005F3A92"/>
    <w:rsid w:val="005F44AD"/>
    <w:rsid w:val="00603245"/>
    <w:rsid w:val="0061571D"/>
    <w:rsid w:val="006208A3"/>
    <w:rsid w:val="0062094A"/>
    <w:rsid w:val="00622D56"/>
    <w:rsid w:val="00625099"/>
    <w:rsid w:val="00632313"/>
    <w:rsid w:val="00636B60"/>
    <w:rsid w:val="00640312"/>
    <w:rsid w:val="00645FB6"/>
    <w:rsid w:val="00646AAE"/>
    <w:rsid w:val="00650C59"/>
    <w:rsid w:val="00652C48"/>
    <w:rsid w:val="006572ED"/>
    <w:rsid w:val="0066010B"/>
    <w:rsid w:val="00662E1B"/>
    <w:rsid w:val="00667DE0"/>
    <w:rsid w:val="00670436"/>
    <w:rsid w:val="00670527"/>
    <w:rsid w:val="00670A86"/>
    <w:rsid w:val="006725DC"/>
    <w:rsid w:val="00677CE7"/>
    <w:rsid w:val="00680C85"/>
    <w:rsid w:val="00681A89"/>
    <w:rsid w:val="00681EC4"/>
    <w:rsid w:val="006824CE"/>
    <w:rsid w:val="00686305"/>
    <w:rsid w:val="00686D9C"/>
    <w:rsid w:val="00687786"/>
    <w:rsid w:val="00691313"/>
    <w:rsid w:val="006938E8"/>
    <w:rsid w:val="00695E9B"/>
    <w:rsid w:val="00696BA8"/>
    <w:rsid w:val="006A34AF"/>
    <w:rsid w:val="006A6FB6"/>
    <w:rsid w:val="006B188A"/>
    <w:rsid w:val="006B2C65"/>
    <w:rsid w:val="006B43C7"/>
    <w:rsid w:val="006B4E64"/>
    <w:rsid w:val="006B4FA8"/>
    <w:rsid w:val="006B714C"/>
    <w:rsid w:val="006B77D8"/>
    <w:rsid w:val="006C1AEE"/>
    <w:rsid w:val="006C6008"/>
    <w:rsid w:val="006D01E1"/>
    <w:rsid w:val="006D0F7E"/>
    <w:rsid w:val="006D2F29"/>
    <w:rsid w:val="006D39BA"/>
    <w:rsid w:val="006D4B69"/>
    <w:rsid w:val="006D4FBB"/>
    <w:rsid w:val="006D4FBF"/>
    <w:rsid w:val="006D6B24"/>
    <w:rsid w:val="006D7D94"/>
    <w:rsid w:val="006D7E91"/>
    <w:rsid w:val="006E1492"/>
    <w:rsid w:val="006E45EC"/>
    <w:rsid w:val="006E5C93"/>
    <w:rsid w:val="006E689C"/>
    <w:rsid w:val="006E68F2"/>
    <w:rsid w:val="006E771E"/>
    <w:rsid w:val="006F1452"/>
    <w:rsid w:val="006F1AD9"/>
    <w:rsid w:val="006F4196"/>
    <w:rsid w:val="006F5607"/>
    <w:rsid w:val="006F56E3"/>
    <w:rsid w:val="007018B5"/>
    <w:rsid w:val="007020C7"/>
    <w:rsid w:val="00702151"/>
    <w:rsid w:val="00703FD1"/>
    <w:rsid w:val="00720CB6"/>
    <w:rsid w:val="007243BE"/>
    <w:rsid w:val="00724F69"/>
    <w:rsid w:val="00727D30"/>
    <w:rsid w:val="00731D46"/>
    <w:rsid w:val="00734412"/>
    <w:rsid w:val="00735377"/>
    <w:rsid w:val="0073718E"/>
    <w:rsid w:val="00743559"/>
    <w:rsid w:val="00745562"/>
    <w:rsid w:val="00752975"/>
    <w:rsid w:val="00755505"/>
    <w:rsid w:val="007560D5"/>
    <w:rsid w:val="00757BEB"/>
    <w:rsid w:val="00761647"/>
    <w:rsid w:val="0077608B"/>
    <w:rsid w:val="00780E1A"/>
    <w:rsid w:val="00784557"/>
    <w:rsid w:val="00785872"/>
    <w:rsid w:val="007917AE"/>
    <w:rsid w:val="007918EB"/>
    <w:rsid w:val="007949D9"/>
    <w:rsid w:val="00794FC7"/>
    <w:rsid w:val="00796713"/>
    <w:rsid w:val="007A1DD0"/>
    <w:rsid w:val="007A1EAA"/>
    <w:rsid w:val="007A32FD"/>
    <w:rsid w:val="007A602D"/>
    <w:rsid w:val="007A6922"/>
    <w:rsid w:val="007B06A2"/>
    <w:rsid w:val="007B0765"/>
    <w:rsid w:val="007B09A0"/>
    <w:rsid w:val="007B6B8E"/>
    <w:rsid w:val="007C00AF"/>
    <w:rsid w:val="007C6EF0"/>
    <w:rsid w:val="007D19A0"/>
    <w:rsid w:val="007D3559"/>
    <w:rsid w:val="007D3B47"/>
    <w:rsid w:val="007D7573"/>
    <w:rsid w:val="007F013A"/>
    <w:rsid w:val="007F33F2"/>
    <w:rsid w:val="007F657A"/>
    <w:rsid w:val="007F7644"/>
    <w:rsid w:val="00801B35"/>
    <w:rsid w:val="00802C5E"/>
    <w:rsid w:val="00802D58"/>
    <w:rsid w:val="008053AD"/>
    <w:rsid w:val="008077FF"/>
    <w:rsid w:val="008158A7"/>
    <w:rsid w:val="008247B1"/>
    <w:rsid w:val="00824FE9"/>
    <w:rsid w:val="0082702F"/>
    <w:rsid w:val="00830359"/>
    <w:rsid w:val="0083062F"/>
    <w:rsid w:val="0083138A"/>
    <w:rsid w:val="00836D38"/>
    <w:rsid w:val="00840303"/>
    <w:rsid w:val="0084607A"/>
    <w:rsid w:val="008465BE"/>
    <w:rsid w:val="00850740"/>
    <w:rsid w:val="00854C25"/>
    <w:rsid w:val="00856DDF"/>
    <w:rsid w:val="00860298"/>
    <w:rsid w:val="00863EC4"/>
    <w:rsid w:val="0086484F"/>
    <w:rsid w:val="0086656A"/>
    <w:rsid w:val="00877239"/>
    <w:rsid w:val="008801AD"/>
    <w:rsid w:val="00880B84"/>
    <w:rsid w:val="00884058"/>
    <w:rsid w:val="00886018"/>
    <w:rsid w:val="00886B17"/>
    <w:rsid w:val="00887DAF"/>
    <w:rsid w:val="00890931"/>
    <w:rsid w:val="008955A2"/>
    <w:rsid w:val="00896740"/>
    <w:rsid w:val="008A0E52"/>
    <w:rsid w:val="008A5B5A"/>
    <w:rsid w:val="008A68FE"/>
    <w:rsid w:val="008B0742"/>
    <w:rsid w:val="008B1286"/>
    <w:rsid w:val="008B4ADD"/>
    <w:rsid w:val="008C1B9D"/>
    <w:rsid w:val="008C4ED7"/>
    <w:rsid w:val="008D2AC8"/>
    <w:rsid w:val="008D57FF"/>
    <w:rsid w:val="008D6529"/>
    <w:rsid w:val="008D79DF"/>
    <w:rsid w:val="008D79F9"/>
    <w:rsid w:val="008E1258"/>
    <w:rsid w:val="008F1F18"/>
    <w:rsid w:val="008F4026"/>
    <w:rsid w:val="008F5BD3"/>
    <w:rsid w:val="00901CDE"/>
    <w:rsid w:val="00901DEE"/>
    <w:rsid w:val="00903579"/>
    <w:rsid w:val="00905B52"/>
    <w:rsid w:val="0090602E"/>
    <w:rsid w:val="009102D9"/>
    <w:rsid w:val="0091530A"/>
    <w:rsid w:val="00916FAE"/>
    <w:rsid w:val="0092090B"/>
    <w:rsid w:val="00921C9A"/>
    <w:rsid w:val="00925542"/>
    <w:rsid w:val="009369B9"/>
    <w:rsid w:val="00937525"/>
    <w:rsid w:val="00952134"/>
    <w:rsid w:val="00956CB4"/>
    <w:rsid w:val="00956D50"/>
    <w:rsid w:val="00960F89"/>
    <w:rsid w:val="00967025"/>
    <w:rsid w:val="0097086D"/>
    <w:rsid w:val="00972718"/>
    <w:rsid w:val="0097305A"/>
    <w:rsid w:val="009755BD"/>
    <w:rsid w:val="00976A23"/>
    <w:rsid w:val="00977C26"/>
    <w:rsid w:val="00980250"/>
    <w:rsid w:val="00984A1A"/>
    <w:rsid w:val="00985ABB"/>
    <w:rsid w:val="00986247"/>
    <w:rsid w:val="0098663B"/>
    <w:rsid w:val="009A27E2"/>
    <w:rsid w:val="009A4A2C"/>
    <w:rsid w:val="009B09F7"/>
    <w:rsid w:val="009B3338"/>
    <w:rsid w:val="009B7CD1"/>
    <w:rsid w:val="009C2FA5"/>
    <w:rsid w:val="009C7CA3"/>
    <w:rsid w:val="009D1966"/>
    <w:rsid w:val="009D4DDD"/>
    <w:rsid w:val="009D5776"/>
    <w:rsid w:val="009E4380"/>
    <w:rsid w:val="009F74F6"/>
    <w:rsid w:val="00A002F6"/>
    <w:rsid w:val="00A00871"/>
    <w:rsid w:val="00A01576"/>
    <w:rsid w:val="00A02653"/>
    <w:rsid w:val="00A05E96"/>
    <w:rsid w:val="00A1338A"/>
    <w:rsid w:val="00A14607"/>
    <w:rsid w:val="00A2340B"/>
    <w:rsid w:val="00A2545C"/>
    <w:rsid w:val="00A2789D"/>
    <w:rsid w:val="00A3512C"/>
    <w:rsid w:val="00A35A40"/>
    <w:rsid w:val="00A41F88"/>
    <w:rsid w:val="00A43504"/>
    <w:rsid w:val="00A43AE8"/>
    <w:rsid w:val="00A50A29"/>
    <w:rsid w:val="00A564C1"/>
    <w:rsid w:val="00A629FD"/>
    <w:rsid w:val="00A62AB5"/>
    <w:rsid w:val="00A645AB"/>
    <w:rsid w:val="00A65B8E"/>
    <w:rsid w:val="00A67444"/>
    <w:rsid w:val="00A700D5"/>
    <w:rsid w:val="00A73D76"/>
    <w:rsid w:val="00A80803"/>
    <w:rsid w:val="00A81256"/>
    <w:rsid w:val="00A82172"/>
    <w:rsid w:val="00A826FE"/>
    <w:rsid w:val="00AA1086"/>
    <w:rsid w:val="00AB608F"/>
    <w:rsid w:val="00AC24CF"/>
    <w:rsid w:val="00AC427D"/>
    <w:rsid w:val="00AC49D9"/>
    <w:rsid w:val="00AC4ABC"/>
    <w:rsid w:val="00AC74D7"/>
    <w:rsid w:val="00AD08CF"/>
    <w:rsid w:val="00AD30AF"/>
    <w:rsid w:val="00AD576E"/>
    <w:rsid w:val="00AD5F1D"/>
    <w:rsid w:val="00AD6790"/>
    <w:rsid w:val="00AD7867"/>
    <w:rsid w:val="00AD7B79"/>
    <w:rsid w:val="00AE564C"/>
    <w:rsid w:val="00AF077E"/>
    <w:rsid w:val="00AF311F"/>
    <w:rsid w:val="00AF5036"/>
    <w:rsid w:val="00AF5926"/>
    <w:rsid w:val="00B00A55"/>
    <w:rsid w:val="00B016B5"/>
    <w:rsid w:val="00B03048"/>
    <w:rsid w:val="00B10491"/>
    <w:rsid w:val="00B15948"/>
    <w:rsid w:val="00B204CC"/>
    <w:rsid w:val="00B213FD"/>
    <w:rsid w:val="00B24287"/>
    <w:rsid w:val="00B2566B"/>
    <w:rsid w:val="00B27C0A"/>
    <w:rsid w:val="00B27C4A"/>
    <w:rsid w:val="00B305E7"/>
    <w:rsid w:val="00B378DC"/>
    <w:rsid w:val="00B400FE"/>
    <w:rsid w:val="00B432DA"/>
    <w:rsid w:val="00B44DCC"/>
    <w:rsid w:val="00B53B63"/>
    <w:rsid w:val="00B54EF9"/>
    <w:rsid w:val="00B55C22"/>
    <w:rsid w:val="00B5614D"/>
    <w:rsid w:val="00B56836"/>
    <w:rsid w:val="00B56B3F"/>
    <w:rsid w:val="00B600C4"/>
    <w:rsid w:val="00B60CB3"/>
    <w:rsid w:val="00B63849"/>
    <w:rsid w:val="00B65624"/>
    <w:rsid w:val="00B75A81"/>
    <w:rsid w:val="00B77307"/>
    <w:rsid w:val="00B77494"/>
    <w:rsid w:val="00B83979"/>
    <w:rsid w:val="00B840E6"/>
    <w:rsid w:val="00B8569B"/>
    <w:rsid w:val="00B85D41"/>
    <w:rsid w:val="00B869C4"/>
    <w:rsid w:val="00B9020D"/>
    <w:rsid w:val="00B908EA"/>
    <w:rsid w:val="00B95C9A"/>
    <w:rsid w:val="00B95FF4"/>
    <w:rsid w:val="00BA0CD9"/>
    <w:rsid w:val="00BA5911"/>
    <w:rsid w:val="00BA6245"/>
    <w:rsid w:val="00BB03CB"/>
    <w:rsid w:val="00BB0459"/>
    <w:rsid w:val="00BB1BBD"/>
    <w:rsid w:val="00BB1C53"/>
    <w:rsid w:val="00BB21B3"/>
    <w:rsid w:val="00BB22C8"/>
    <w:rsid w:val="00BB2562"/>
    <w:rsid w:val="00BB4DAC"/>
    <w:rsid w:val="00BC13BC"/>
    <w:rsid w:val="00BC7D3A"/>
    <w:rsid w:val="00BD6B1C"/>
    <w:rsid w:val="00BE11FB"/>
    <w:rsid w:val="00BE2A35"/>
    <w:rsid w:val="00BE4020"/>
    <w:rsid w:val="00BE453D"/>
    <w:rsid w:val="00BE57C9"/>
    <w:rsid w:val="00BE5A8E"/>
    <w:rsid w:val="00BE5B6E"/>
    <w:rsid w:val="00BE6CFF"/>
    <w:rsid w:val="00BE7613"/>
    <w:rsid w:val="00BF001E"/>
    <w:rsid w:val="00BF1C2B"/>
    <w:rsid w:val="00BF28E7"/>
    <w:rsid w:val="00BF2BBD"/>
    <w:rsid w:val="00BF2FD8"/>
    <w:rsid w:val="00BF52CF"/>
    <w:rsid w:val="00BF55E1"/>
    <w:rsid w:val="00C00B40"/>
    <w:rsid w:val="00C042DA"/>
    <w:rsid w:val="00C12EC1"/>
    <w:rsid w:val="00C13D39"/>
    <w:rsid w:val="00C220FB"/>
    <w:rsid w:val="00C226A2"/>
    <w:rsid w:val="00C22994"/>
    <w:rsid w:val="00C24FE7"/>
    <w:rsid w:val="00C33087"/>
    <w:rsid w:val="00C337F8"/>
    <w:rsid w:val="00C34F3C"/>
    <w:rsid w:val="00C377DF"/>
    <w:rsid w:val="00C422E4"/>
    <w:rsid w:val="00C4362F"/>
    <w:rsid w:val="00C43A86"/>
    <w:rsid w:val="00C45E3F"/>
    <w:rsid w:val="00C46CEF"/>
    <w:rsid w:val="00C51D0F"/>
    <w:rsid w:val="00C5217B"/>
    <w:rsid w:val="00C54101"/>
    <w:rsid w:val="00C550FF"/>
    <w:rsid w:val="00C568D0"/>
    <w:rsid w:val="00C61319"/>
    <w:rsid w:val="00C6406B"/>
    <w:rsid w:val="00C6452C"/>
    <w:rsid w:val="00C646BC"/>
    <w:rsid w:val="00C65377"/>
    <w:rsid w:val="00C6642A"/>
    <w:rsid w:val="00C66B19"/>
    <w:rsid w:val="00C67E9F"/>
    <w:rsid w:val="00C67F75"/>
    <w:rsid w:val="00C713E6"/>
    <w:rsid w:val="00C75737"/>
    <w:rsid w:val="00C773E0"/>
    <w:rsid w:val="00C7773A"/>
    <w:rsid w:val="00C924CD"/>
    <w:rsid w:val="00C926F4"/>
    <w:rsid w:val="00C940B6"/>
    <w:rsid w:val="00C97459"/>
    <w:rsid w:val="00CA0AF4"/>
    <w:rsid w:val="00CA47EC"/>
    <w:rsid w:val="00CA5568"/>
    <w:rsid w:val="00CA7EAB"/>
    <w:rsid w:val="00CB1CB6"/>
    <w:rsid w:val="00CB2BEF"/>
    <w:rsid w:val="00CB50C0"/>
    <w:rsid w:val="00CB7C31"/>
    <w:rsid w:val="00CC6AA9"/>
    <w:rsid w:val="00CE0866"/>
    <w:rsid w:val="00CE2FE6"/>
    <w:rsid w:val="00CE3185"/>
    <w:rsid w:val="00CE45C3"/>
    <w:rsid w:val="00CE6FEE"/>
    <w:rsid w:val="00CF0D5D"/>
    <w:rsid w:val="00CF21CB"/>
    <w:rsid w:val="00CF571A"/>
    <w:rsid w:val="00CF6085"/>
    <w:rsid w:val="00D06BFC"/>
    <w:rsid w:val="00D11926"/>
    <w:rsid w:val="00D125EA"/>
    <w:rsid w:val="00D144C2"/>
    <w:rsid w:val="00D14FF1"/>
    <w:rsid w:val="00D25EE1"/>
    <w:rsid w:val="00D322F7"/>
    <w:rsid w:val="00D35673"/>
    <w:rsid w:val="00D404FC"/>
    <w:rsid w:val="00D41C08"/>
    <w:rsid w:val="00D6312E"/>
    <w:rsid w:val="00D64D47"/>
    <w:rsid w:val="00D719AE"/>
    <w:rsid w:val="00D739FF"/>
    <w:rsid w:val="00D76A52"/>
    <w:rsid w:val="00D76F7E"/>
    <w:rsid w:val="00D779AB"/>
    <w:rsid w:val="00D82E2C"/>
    <w:rsid w:val="00D926EB"/>
    <w:rsid w:val="00D956BF"/>
    <w:rsid w:val="00D967E9"/>
    <w:rsid w:val="00DA3D63"/>
    <w:rsid w:val="00DB1E20"/>
    <w:rsid w:val="00DB212D"/>
    <w:rsid w:val="00DB5B79"/>
    <w:rsid w:val="00DB5C00"/>
    <w:rsid w:val="00DB7521"/>
    <w:rsid w:val="00DC0824"/>
    <w:rsid w:val="00DC13AE"/>
    <w:rsid w:val="00DC3990"/>
    <w:rsid w:val="00DC5495"/>
    <w:rsid w:val="00DD48EB"/>
    <w:rsid w:val="00DD4DDB"/>
    <w:rsid w:val="00DD60D9"/>
    <w:rsid w:val="00DD6612"/>
    <w:rsid w:val="00DE1058"/>
    <w:rsid w:val="00DE257F"/>
    <w:rsid w:val="00DE4264"/>
    <w:rsid w:val="00DE73AE"/>
    <w:rsid w:val="00DF13EA"/>
    <w:rsid w:val="00DF252E"/>
    <w:rsid w:val="00DF259B"/>
    <w:rsid w:val="00DF7148"/>
    <w:rsid w:val="00E01E60"/>
    <w:rsid w:val="00E0382E"/>
    <w:rsid w:val="00E0622D"/>
    <w:rsid w:val="00E06BB5"/>
    <w:rsid w:val="00E12343"/>
    <w:rsid w:val="00E226C1"/>
    <w:rsid w:val="00E25EF7"/>
    <w:rsid w:val="00E42208"/>
    <w:rsid w:val="00E43C69"/>
    <w:rsid w:val="00E46355"/>
    <w:rsid w:val="00E62291"/>
    <w:rsid w:val="00E6506D"/>
    <w:rsid w:val="00E66EAA"/>
    <w:rsid w:val="00E6703F"/>
    <w:rsid w:val="00E677C6"/>
    <w:rsid w:val="00E70B95"/>
    <w:rsid w:val="00E71BEF"/>
    <w:rsid w:val="00E7243B"/>
    <w:rsid w:val="00E77D91"/>
    <w:rsid w:val="00E80363"/>
    <w:rsid w:val="00E869F5"/>
    <w:rsid w:val="00E875F7"/>
    <w:rsid w:val="00EA3244"/>
    <w:rsid w:val="00EB1104"/>
    <w:rsid w:val="00EB2558"/>
    <w:rsid w:val="00EB2F6B"/>
    <w:rsid w:val="00EB3CC5"/>
    <w:rsid w:val="00EB3E7A"/>
    <w:rsid w:val="00EB778D"/>
    <w:rsid w:val="00EB7D22"/>
    <w:rsid w:val="00EC1B2B"/>
    <w:rsid w:val="00EC6F9C"/>
    <w:rsid w:val="00EC71E9"/>
    <w:rsid w:val="00ED0A01"/>
    <w:rsid w:val="00ED3425"/>
    <w:rsid w:val="00ED3B5A"/>
    <w:rsid w:val="00ED498C"/>
    <w:rsid w:val="00ED7C6A"/>
    <w:rsid w:val="00ED7DE3"/>
    <w:rsid w:val="00EE6126"/>
    <w:rsid w:val="00EF129E"/>
    <w:rsid w:val="00EF58E6"/>
    <w:rsid w:val="00F05709"/>
    <w:rsid w:val="00F065F5"/>
    <w:rsid w:val="00F11C37"/>
    <w:rsid w:val="00F245FA"/>
    <w:rsid w:val="00F26417"/>
    <w:rsid w:val="00F26A31"/>
    <w:rsid w:val="00F2757B"/>
    <w:rsid w:val="00F27765"/>
    <w:rsid w:val="00F30795"/>
    <w:rsid w:val="00F30AC5"/>
    <w:rsid w:val="00F3203B"/>
    <w:rsid w:val="00F32110"/>
    <w:rsid w:val="00F373E3"/>
    <w:rsid w:val="00F54CD2"/>
    <w:rsid w:val="00F565C5"/>
    <w:rsid w:val="00F60751"/>
    <w:rsid w:val="00F62DCE"/>
    <w:rsid w:val="00F67544"/>
    <w:rsid w:val="00F720AC"/>
    <w:rsid w:val="00F724F4"/>
    <w:rsid w:val="00F748CD"/>
    <w:rsid w:val="00F74A43"/>
    <w:rsid w:val="00F77A7D"/>
    <w:rsid w:val="00F80F95"/>
    <w:rsid w:val="00F82977"/>
    <w:rsid w:val="00F82A8D"/>
    <w:rsid w:val="00F83235"/>
    <w:rsid w:val="00F832BF"/>
    <w:rsid w:val="00F845DF"/>
    <w:rsid w:val="00F930B2"/>
    <w:rsid w:val="00F9488E"/>
    <w:rsid w:val="00F94AB1"/>
    <w:rsid w:val="00F95751"/>
    <w:rsid w:val="00F97129"/>
    <w:rsid w:val="00FA1DF3"/>
    <w:rsid w:val="00FA34F2"/>
    <w:rsid w:val="00FB0E88"/>
    <w:rsid w:val="00FB2C8F"/>
    <w:rsid w:val="00FC06D2"/>
    <w:rsid w:val="00FC7BEE"/>
    <w:rsid w:val="00FD3B6E"/>
    <w:rsid w:val="00FE19A0"/>
    <w:rsid w:val="00FE3979"/>
    <w:rsid w:val="00FE3BDB"/>
    <w:rsid w:val="00FE3E3D"/>
    <w:rsid w:val="00FE4C07"/>
    <w:rsid w:val="00FE51D2"/>
    <w:rsid w:val="00FE5B32"/>
    <w:rsid w:val="00FE6979"/>
    <w:rsid w:val="00FF056E"/>
    <w:rsid w:val="00FF366B"/>
    <w:rsid w:val="00FF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44DB4"/>
  <w15:chartTrackingRefBased/>
  <w15:docId w15:val="{B6EFFAB4-B503-400E-B104-4AB92E2AB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GB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A36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En tête 1,Normal Italics,Recommendation,List Paragraph1,List Paragraph11,Rec para,List Paragraph111,L,F5 List Paragraph,Dot pt,CV text,Table text,Medium Grid 1 - Accent 21,Numbered Paragraph,Bulit List -  Paragraph,Text,Noise heading,列出段落"/>
    <w:basedOn w:val="Normal"/>
    <w:link w:val="ListParagraphChar"/>
    <w:uiPriority w:val="34"/>
    <w:qFormat/>
    <w:rsid w:val="000F48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824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05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824"/>
    <w:rPr>
      <w:szCs w:val="22"/>
      <w:lang w:bidi="ar-SA"/>
    </w:rPr>
  </w:style>
  <w:style w:type="paragraph" w:styleId="NormalWeb">
    <w:name w:val="Normal (Web)"/>
    <w:basedOn w:val="Normal"/>
    <w:uiPriority w:val="99"/>
    <w:rsid w:val="000B6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5108F0"/>
    <w:pPr>
      <w:widowControl w:val="0"/>
      <w:autoSpaceDE w:val="0"/>
      <w:autoSpaceDN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108F0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iPriority w:val="99"/>
    <w:semiHidden/>
    <w:unhideWhenUsed/>
    <w:rsid w:val="00552524"/>
    <w:rPr>
      <w:color w:val="0000FF"/>
      <w:u w:val="single"/>
    </w:rPr>
  </w:style>
  <w:style w:type="character" w:customStyle="1" w:styleId="ListParagraphChar">
    <w:name w:val="List Paragraph Char"/>
    <w:aliases w:val="En tête 1 Char,Normal Italics Char,Recommendation Char,List Paragraph1 Char,List Paragraph11 Char,Rec para Char,List Paragraph111 Char,L Char,F5 List Paragraph Char,Dot pt Char,CV text Char,Table text Char,Numbered Paragraph Char"/>
    <w:link w:val="ListParagraph"/>
    <w:uiPriority w:val="34"/>
    <w:qFormat/>
    <w:locked/>
    <w:rsid w:val="0012358D"/>
    <w:rPr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F13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3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3EA"/>
    <w:rPr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3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3EA"/>
    <w:rPr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3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3EA"/>
    <w:rPr>
      <w:rFonts w:ascii="Segoe UI" w:hAnsi="Segoe UI" w:cs="Segoe UI"/>
      <w:sz w:val="18"/>
      <w:szCs w:val="18"/>
      <w:lang w:bidi="ar-SA"/>
    </w:rPr>
  </w:style>
  <w:style w:type="paragraph" w:styleId="Revision">
    <w:name w:val="Revision"/>
    <w:hidden/>
    <w:uiPriority w:val="99"/>
    <w:semiHidden/>
    <w:rsid w:val="006208A3"/>
    <w:pPr>
      <w:spacing w:after="0" w:line="240" w:lineRule="auto"/>
    </w:pPr>
    <w:rPr>
      <w:szCs w:val="22"/>
      <w:lang w:bidi="ar-SA"/>
    </w:rPr>
  </w:style>
  <w:style w:type="paragraph" w:customStyle="1" w:styleId="Default">
    <w:name w:val="Default"/>
    <w:rsid w:val="00257A94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0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8F7DF3-2AD1-40F5-ABB5-0C86CD8C4E36}"/>
</file>

<file path=customXml/itemProps2.xml><?xml version="1.0" encoding="utf-8"?>
<ds:datastoreItem xmlns:ds="http://schemas.openxmlformats.org/officeDocument/2006/customXml" ds:itemID="{3B51BAC6-4845-404B-A584-92DB4320C48B}"/>
</file>

<file path=customXml/itemProps3.xml><?xml version="1.0" encoding="utf-8"?>
<ds:datastoreItem xmlns:ds="http://schemas.openxmlformats.org/officeDocument/2006/customXml" ds:itemID="{1349B4DF-4B9F-4161-8A33-759D35BD24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ASNA VA</dc:creator>
  <cp:keywords/>
  <dc:description/>
  <cp:lastModifiedBy>Veasna Va</cp:lastModifiedBy>
  <cp:revision>44</cp:revision>
  <cp:lastPrinted>2021-02-23T16:29:00Z</cp:lastPrinted>
  <dcterms:created xsi:type="dcterms:W3CDTF">2022-11-09T15:58:00Z</dcterms:created>
  <dcterms:modified xsi:type="dcterms:W3CDTF">2022-11-1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